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cover-letter"/>
    <w:p>
      <w:pPr>
        <w:pStyle w:val="Heading1"/>
      </w:pPr>
      <w:r>
        <w:t xml:space="preserve">Cover Letter</w:t>
      </w:r>
    </w:p>
    <w:p>
      <w:pPr>
        <w:pStyle w:val="FirstParagraph"/>
      </w:pPr>
      <w:r>
        <w:t xml:space="preserve">Dear Hiring Team,</w:t>
      </w:r>
    </w:p>
    <w:p>
      <w:pPr>
        <w:pStyle w:val="BodyText"/>
      </w:pPr>
      <w:r>
        <w:t xml:space="preserve">I am writing to express my strong interest in the Marine Engineer position at [Company Name] in France Marseille. As a highly motivated and experienced marine engineer with a proven track record of excellence, I am eager to contribute my technical expertise, problem-solving skills, and passion for maritime operations to support your organization’s goals. The opportunity to work in France Marseille is particularly appealing, as it offers access to one of the most dynamic and strategically significant port cities in Europe. I am confident that my background aligns perfectly with the requirements of this role and that I can bring value to your team.</w:t>
      </w:r>
    </w:p>
    <w:p>
      <w:pPr>
        <w:pStyle w:val="BodyText"/>
      </w:pPr>
      <w:r>
        <w:t xml:space="preserve">With over [X years] of hands-on experience in marine engineering, I have developed a deep understanding of ship systems, machinery maintenance, and regulatory compliance. My career has been dedicated to ensuring the safe, efficient, and environmentally responsible operation of vessels across diverse maritime environments. Whether working on propulsion systems, electrical infrastructure, or auxiliary equipment, I have consistently demonstrated a commitment to precision and innovation. This expertise is complemented by my ability to adapt quickly to new technologies and regulatory frameworks—skills that are essential in today’s evolving maritime industry.</w:t>
      </w:r>
    </w:p>
    <w:p>
      <w:pPr>
        <w:pStyle w:val="BodyText"/>
      </w:pPr>
      <w:r>
        <w:t xml:space="preserve">As a Marine Engineer, I understand the critical importance of reliability and performance in marine operations. In my previous roles, I have been responsible for the maintenance and repair of complex systems on both commercial vessels and offshore platforms. For example, during my tenure at [Previous Company], I led a team to overhaul a ship’s propulsion system, resulting in a 15% improvement in fuel efficiency and compliance with International Maritime Organization (IMO) emissions standards. Such experiences have not only honed my technical abilities but also strengthened my leadership and teamwork skills, which are vital for collaborating with cross-functional teams on board ships or at port facilities.</w:t>
      </w:r>
    </w:p>
    <w:p>
      <w:pPr>
        <w:pStyle w:val="BodyText"/>
      </w:pPr>
      <w:r>
        <w:t xml:space="preserve">France Marseille, as a major hub for maritime trade and tourism, presents unique challenges and opportunities for marine engineers. The city’s bustling port is home to a diverse array of vessels, from cargo ships to cruise liners, all requiring skilled professionals to ensure their smooth operation. I am particularly drawn to the chance to work in this vibrant environment, where the integration of advanced technologies and sustainable practices is increasingly prioritized. My knowledge of European maritime regulations, such as those enforced by the French Maritime Authority (Marine Nationale) and international bodies like the IMO, positions me to contribute effectively to your operations while adhering to strict safety and environmental standards.</w:t>
      </w:r>
    </w:p>
    <w:p>
      <w:pPr>
        <w:pStyle w:val="BodyText"/>
      </w:pPr>
      <w:r>
        <w:t xml:space="preserve">One of my greatest strengths is my ability to balance technical expertise with a forward-thinking mindset. I am well-versed in the latest developments in marine engineering, including digitalization, automation, and green technologies. For instance, I have worked on projects involving the implementation of predictive maintenance systems using IoT sensors to monitor equipment performance in real time. This experience has equipped me to support initiatives that enhance operational efficiency while reducing environmental impact—values that resonate strongly with the evolving priorities of the maritime sector in France Marseille.</w:t>
      </w:r>
    </w:p>
    <w:p>
      <w:pPr>
        <w:pStyle w:val="BodyText"/>
      </w:pPr>
      <w:r>
        <w:t xml:space="preserve">Moreover, my commitment to continuous learning ensures that I stay at the forefront of industry advancements. I regularly participate in professional development programs and certifications, such as [mention specific certifications, e.g., "Marine Engineering Safety Training" or "Green Ship Technologies."]. These efforts not only expand my technical knowledge but also reinforce my ability to address complex challenges in marine engineering. In France Marseille, where innovation and sustainability are key drivers of growth, I am confident that my skills will align with the needs of your organization.</w:t>
      </w:r>
    </w:p>
    <w:p>
      <w:pPr>
        <w:pStyle w:val="BodyText"/>
      </w:pPr>
      <w:r>
        <w:t xml:space="preserve">What sets me apart is not just my technical proficiency but also my dedication to fostering a culture of safety and collaboration. I believe that the success of any marine operation hinges on the ability to work cohesively with crew members, engineers, and port authorities. In my previous roles, I have actively mentored junior engineers and shared best practices to elevate team performance. This collaborative approach ensures that every project is executed with the highest standards of quality and safety—principles that are especially critical in a high-stakes environment like France Marseille.</w:t>
      </w:r>
    </w:p>
    <w:p>
      <w:pPr>
        <w:pStyle w:val="BodyText"/>
      </w:pPr>
      <w:r>
        <w:t xml:space="preserve">France Marseille’s rich maritime heritage and strategic location make it an ideal place for a Marine Engineer to thrive. The city’s proximity to major shipping routes, its commitment to sustainable development, and its role as a gateway between Europe and the Mediterranean create an exciting backdrop for professional growth. I am particularly enthusiastic about the opportunity to contribute to projects that align with these goals, such as improving port infrastructure or supporting eco-friendly vessel operations. My vision is to leverage my expertise to support your organization’s mission while growing alongside a dynamic team in this iconic city.</w:t>
      </w:r>
    </w:p>
    <w:p>
      <w:pPr>
        <w:pStyle w:val="BodyText"/>
      </w:pPr>
      <w:r>
        <w:t xml:space="preserve">In conclusion, I am eager to bring my skills, experience, and passion for marine engineering to [Company Name] in France Marseille. I am confident that my background in ship systems maintenance, regulatory compliance, and innovative problem-solving will enable me to make meaningful contributions to your team. Thank you for considering my application. I would be honored to discuss how my qualifications align with the needs of your organization and look forward to the opportunity to contribute to the continued success of [Company Name] in this thriving maritime hub.</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dc:language>en</dc:language>
  <cp:keywords/>
  <dcterms:created xsi:type="dcterms:W3CDTF">2026-07-23T13:26:24Z</dcterms:created>
  <dcterms:modified xsi:type="dcterms:W3CDTF">2026-07-23T13:26:24Z</dcterms:modified>
</cp:coreProperties>
</file>

<file path=docProps/custom.xml><?xml version="1.0" encoding="utf-8"?>
<Properties xmlns="http://schemas.openxmlformats.org/officeDocument/2006/custom-properties" xmlns:vt="http://schemas.openxmlformats.org/officeDocument/2006/docPropsVTypes"/>
</file>